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51cd72f5d916672f0793f259c1093e177e1c5"/>
    <w:p>
      <w:pPr>
        <w:pStyle w:val="Heading2"/>
      </w:pPr>
      <w:r>
        <w:t xml:space="preserve">Lesson 14: Multiplying, Dividing, and Estimating with Scientific Notation</w:t>
      </w:r>
    </w:p>
    <w:bookmarkEnd w:id="20"/>
    <w:p>
      <w:pPr>
        <w:pStyle w:val="FirstParagraph"/>
      </w:pPr>
      <w:r>
        <w:t xml:space="preserve">Let’s multiply and divide with scientific notation to answer questions about animals, careers, and planets.</w:t>
      </w:r>
    </w:p>
    <w:bookmarkStart w:id="21" w:name="true-or-false-equations"/>
    <w:p>
      <w:pPr>
        <w:pStyle w:val="Heading3"/>
      </w:pPr>
      <w:r>
        <w:t xml:space="preserve">14.1: True or False: Equations</w:t>
      </w:r>
    </w:p>
    <w:p>
      <w:pPr>
        <w:pStyle w:val="FirstParagraph"/>
      </w:pPr>
      <w:r>
        <w:t xml:space="preserve">Is each equation true or false?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÷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8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.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d>
          </m:sup>
        </m:sSup>
      </m:oMath>
    </w:p>
    <w:p>
      <w:pPr>
        <w:pStyle w:val="FirstParagraph"/>
      </w:pPr>
      <w:r>
        <w:t xml:space="preserve"> </w:t>
      </w:r>
    </w:p>
    <w:bookmarkEnd w:id="21"/>
    <w:bookmarkStart w:id="22" w:name="biomass"/>
    <w:p>
      <w:pPr>
        <w:pStyle w:val="Heading3"/>
      </w:pPr>
      <w:r>
        <w:t xml:space="preserve">14.2: Biomass</w:t>
      </w:r>
    </w:p>
    <w:p>
      <w:pPr>
        <w:pStyle w:val="FirstParagraph"/>
      </w:pPr>
      <w:r>
        <w:t xml:space="preserve">Use the table to answer questions about different creatures on the planet. 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of one individual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e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wh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arctic krill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8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sup>
              </m:sSup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reature is least numerous? Estimate how many times more ants there are.</w:t>
      </w:r>
    </w:p>
    <w:p>
      <w:pPr>
        <w:numPr>
          <w:ilvl w:val="0"/>
          <w:numId w:val="1002"/>
        </w:numPr>
        <w:pStyle w:val="Compact"/>
      </w:pPr>
      <w:r>
        <w:t xml:space="preserve">Which creature is the least massive? Estimate how many times more massive a human is.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humans or the total mass of all the ants? About how many times more massive is it?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krill or the total mass of all the blue whales? About how many times more massive is it?</w:t>
      </w:r>
    </w:p>
    <w:bookmarkEnd w:id="22"/>
    <w:bookmarkStart w:id="23" w:name="info-gap-distances-in-the-solar-system"/>
    <w:p>
      <w:pPr>
        <w:pStyle w:val="Heading3"/>
      </w:pPr>
      <w:r>
        <w:t xml:space="preserve">14.3: Info Gap: Distances in the Solar System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  <w:pStyle w:val="Compact"/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are using the information to solve the problem.</w:t>
      </w:r>
    </w:p>
    <w:p>
      <w:pPr>
        <w:numPr>
          <w:ilvl w:val="0"/>
          <w:numId w:val="1003"/>
        </w:numPr>
        <w:pStyle w:val="Compact"/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Silently read the information on your card.</w:t>
      </w:r>
    </w:p>
    <w:p>
      <w:pPr>
        <w:numPr>
          <w:ilvl w:val="0"/>
          <w:numId w:val="1004"/>
        </w:numPr>
        <w:pStyle w:val="Compact"/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4"/>
        </w:numPr>
        <w:pStyle w:val="Compact"/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4"/>
        </w:numPr>
        <w:pStyle w:val="Compact"/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3"/>
    <w:bookmarkStart w:id="24" w:name="professions-in-the-united-states"/>
    <w:p>
      <w:pPr>
        <w:pStyle w:val="Heading3"/>
      </w:pPr>
      <w:r>
        <w:t xml:space="preserve">14.4: Professions in the United States</w:t>
      </w:r>
    </w:p>
    <w:p>
      <w:pPr>
        <w:pStyle w:val="FirstParagraph"/>
      </w:pPr>
      <w:r>
        <w:t xml:space="preserve">Use the table to answer questions about professions in the United States as of 201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f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annual salary (U.S. 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0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8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1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fight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0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enlist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1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3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4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0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profess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2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l s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6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 driv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.8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Answer the following questions about professions in the United States. Express each answer in scientific notation.</w:t>
      </w:r>
    </w:p>
    <w:p>
      <w:pPr>
        <w:numPr>
          <w:ilvl w:val="0"/>
          <w:numId w:val="1005"/>
        </w:numPr>
        <w:pStyle w:val="Compact"/>
      </w:pPr>
      <w:r>
        <w:t xml:space="preserve">Estimate how many times more nurses there are than doctors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doctors make put together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police officers make put together.</w:t>
      </w:r>
    </w:p>
    <w:p>
      <w:pPr>
        <w:numPr>
          <w:ilvl w:val="0"/>
          <w:numId w:val="1005"/>
        </w:numPr>
        <w:pStyle w:val="Compact"/>
      </w:pPr>
      <w:r>
        <w:t xml:space="preserve">Who makes more money, all enlisted military put together or all military officers put together? Estimate how many times more.</w:t>
      </w:r>
    </w:p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Multiplying numbers in scientific notation extends what we do when we multiply regular decimal numbers. For example, one way to find </w:t>
      </w:r>
      <m:oMath>
        <m:d>
          <m:dPr>
            <m:begChr m:val="("/>
            <m:endChr m:val=")"/>
            <m:sepChr m:val=""/>
            <m:grow/>
          </m:dPr>
          <m:e>
            <m:r>
              <m:t>8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  <w:r>
        <w:t xml:space="preserve"> </w:t>
      </w:r>
      <w:r>
        <w:t xml:space="preserve">is to view 80 as 8 tens and to view 60 as 6 tens.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  <w:r>
        <w:t xml:space="preserve"> </w:t>
      </w:r>
      <w:r>
        <w:t xml:space="preserve">is 48 hundreds or 4,800. Using scientific notation, we can write this calculation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t>4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</m:oMath>
      <w:r>
        <w:t xml:space="preserve"> To express the product in scientific notation, we would rewrite it as </w:t>
      </w:r>
      <m:oMath>
        <m:r>
          <m:t>4.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alculating using scientific notation is especially useful when dealing with very large or very small numbers. For example, there are about 39 million or</w:t>
      </w:r>
      <w:r>
        <w:t xml:space="preserve"> </w:t>
      </w:r>
      <m:oMath>
        <m:r>
          <m:t>3.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residents in California. Each Californian uses about 180 gallons of water a day. To find how many gallons of water Californians use in a day, we can find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.9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t>70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, which is equal to</w:t>
      </w:r>
      <w:r>
        <w:t xml:space="preserve"> </w:t>
      </w:r>
      <m:oMath>
        <m:r>
          <m:t>7.0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. That’s about 7 billion gallons of water each day!</w:t>
      </w:r>
    </w:p>
    <w:p>
      <w:pPr>
        <w:pStyle w:val="BodyText"/>
      </w:pPr>
      <w:r>
        <w:t xml:space="preserve">Comparing very large or very small numbers by estimation also becomes easier with scientific notation. For example, how many ants are there for every human? There are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ants and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humans. To find the number of ants per human, look 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6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. Rewriting the numerator to have the number 50 instead of 5, we get </w:t>
      </w:r>
      <m:oMath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15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. This gives us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roughly equal to 7, there are about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or 7 million ants per person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00Z</dcterms:created>
  <dcterms:modified xsi:type="dcterms:W3CDTF">2022-12-1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aAPGWcL4uonhuE6v9V4KMXmtZHY/zpAIELszQhgcD2EsVlCRTX1m16uJq7m3mImv/jUFPpofKFC+7DQC6CnQ==</vt:lpwstr>
  </property>
</Properties>
</file>